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A31C1" w14:textId="19CA5A35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bookmarkStart w:id="0" w:name="_Hlk115122488"/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Florida</w:t>
      </w:r>
      <w:r w:rsidR="00245B34">
        <w:rPr>
          <w:rFonts w:ascii="Courier New" w:eastAsia="Times New Roman" w:hAnsi="Courier New" w:cs="Courier New"/>
          <w:sz w:val="20"/>
          <w:szCs w:val="20"/>
        </w:rPr>
        <w:t>20</w:t>
      </w:r>
      <w:r w:rsidR="00E412F7">
        <w:rPr>
          <w:rFonts w:ascii="Courier New" w:eastAsia="Times New Roman" w:hAnsi="Courier New" w:cs="Courier New"/>
          <w:sz w:val="20"/>
          <w:szCs w:val="20"/>
        </w:rPr>
        <w:t>05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47239666" w14:textId="5EF4ED53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Florid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</w:t>
      </w:r>
      <w:r w:rsidR="00E412F7">
        <w:rPr>
          <w:rFonts w:ascii="Courier New" w:eastAsia="Times New Roman" w:hAnsi="Courier New" w:cs="Courier New"/>
          <w:sz w:val="20"/>
          <w:szCs w:val="20"/>
        </w:rPr>
        <w:t>05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3B4DA65D" w14:textId="692DAD88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</w:t>
      </w:r>
      <w:r w:rsidR="00A30837">
        <w:rPr>
          <w:rFonts w:ascii="Courier New" w:eastAsia="Times New Roman" w:hAnsi="Courier New" w:cs="Courier New"/>
          <w:sz w:val="20"/>
          <w:szCs w:val="20"/>
        </w:rPr>
        <w:t>Incidence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2CF4196D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2B8023B2" w14:textId="667857AB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1</w:t>
      </w:r>
      <w:r>
        <w:rPr>
          <w:rFonts w:ascii="Courier New" w:eastAsia="Times New Roman" w:hAnsi="Courier New" w:cs="Courier New"/>
          <w:sz w:val="20"/>
          <w:szCs w:val="20"/>
        </w:rPr>
        <w:t>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1555149</w:t>
      </w:r>
    </w:p>
    <w:p w14:paraId="6C31292D" w14:textId="461FB22B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3</w:t>
      </w:r>
      <w:r>
        <w:rPr>
          <w:rFonts w:ascii="Courier New" w:eastAsia="Times New Roman" w:hAnsi="Courier New" w:cs="Courier New"/>
          <w:sz w:val="20"/>
          <w:szCs w:val="20"/>
        </w:rPr>
        <w:t>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A30837">
        <w:rPr>
          <w:rFonts w:ascii="Courier New" w:eastAsia="Times New Roman" w:hAnsi="Courier New" w:cs="Courier New"/>
          <w:sz w:val="20"/>
          <w:szCs w:val="20"/>
        </w:rPr>
        <w:t>212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2670060</w:t>
      </w:r>
    </w:p>
    <w:p w14:paraId="56BE736D" w14:textId="3084CB2A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 w:rsidR="00261347"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A30837">
        <w:rPr>
          <w:rFonts w:ascii="Courier New" w:eastAsia="Times New Roman" w:hAnsi="Courier New" w:cs="Courier New"/>
          <w:sz w:val="20"/>
          <w:szCs w:val="20"/>
        </w:rPr>
        <w:t>522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3005143</w:t>
      </w:r>
    </w:p>
    <w:p w14:paraId="203FE259" w14:textId="0A39C958" w:rsid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 w:rsidR="00261347"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A30837">
        <w:rPr>
          <w:rFonts w:ascii="Courier New" w:eastAsia="Times New Roman" w:hAnsi="Courier New" w:cs="Courier New"/>
          <w:sz w:val="20"/>
          <w:szCs w:val="20"/>
        </w:rPr>
        <w:t>176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1755337</w:t>
      </w:r>
    </w:p>
    <w:p w14:paraId="4CB3BFFB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DDB42E7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4CBE4D52" w14:textId="0EDD5171" w:rsidR="00800010" w:rsidRDefault="00000000"/>
    <w:p w14:paraId="5B265858" w14:textId="7928BD32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NewYork2</w:t>
      </w:r>
      <w:r w:rsidR="00E412F7">
        <w:rPr>
          <w:rFonts w:ascii="Courier New" w:eastAsia="Times New Roman" w:hAnsi="Courier New" w:cs="Courier New"/>
          <w:sz w:val="20"/>
          <w:szCs w:val="20"/>
        </w:rPr>
        <w:t>005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6917FCA3" w14:textId="1C0ADF36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New York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</w:t>
      </w:r>
      <w:r w:rsidR="00E412F7">
        <w:rPr>
          <w:rFonts w:ascii="Courier New" w:eastAsia="Times New Roman" w:hAnsi="Courier New" w:cs="Courier New"/>
          <w:sz w:val="20"/>
          <w:szCs w:val="20"/>
        </w:rPr>
        <w:t>05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5843DCCB" w14:textId="33C22E44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</w:t>
      </w:r>
      <w:r w:rsidR="00A30837">
        <w:rPr>
          <w:rFonts w:ascii="Courier New" w:eastAsia="Times New Roman" w:hAnsi="Courier New" w:cs="Courier New"/>
          <w:sz w:val="20"/>
          <w:szCs w:val="20"/>
        </w:rPr>
        <w:t>Incidence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3E7A40F2" w14:textId="77777777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65ECA399" w14:textId="1B1B1FEF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>
        <w:rPr>
          <w:rFonts w:ascii="Courier New" w:eastAsia="Times New Roman" w:hAnsi="Courier New" w:cs="Courier New"/>
          <w:sz w:val="20"/>
          <w:szCs w:val="20"/>
        </w:rPr>
        <w:t>1829978</w:t>
      </w:r>
    </w:p>
    <w:p w14:paraId="424D22FC" w14:textId="18671BE4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>
        <w:rPr>
          <w:rFonts w:ascii="Courier New" w:eastAsia="Times New Roman" w:hAnsi="Courier New" w:cs="Courier New"/>
          <w:sz w:val="20"/>
          <w:szCs w:val="20"/>
        </w:rPr>
        <w:t>2</w:t>
      </w:r>
      <w:r w:rsidR="00A30837">
        <w:rPr>
          <w:rFonts w:ascii="Courier New" w:eastAsia="Times New Roman" w:hAnsi="Courier New" w:cs="Courier New"/>
          <w:sz w:val="20"/>
          <w:szCs w:val="20"/>
        </w:rPr>
        <w:t>0</w:t>
      </w:r>
      <w:r w:rsidR="00E412F7">
        <w:rPr>
          <w:rFonts w:ascii="Courier New" w:eastAsia="Times New Roman" w:hAnsi="Courier New" w:cs="Courier New"/>
          <w:sz w:val="20"/>
          <w:szCs w:val="20"/>
        </w:rPr>
        <w:t>8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3308605</w:t>
      </w:r>
    </w:p>
    <w:p w14:paraId="244407CC" w14:textId="3916FEC5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A30837">
        <w:rPr>
          <w:rFonts w:ascii="Courier New" w:eastAsia="Times New Roman" w:hAnsi="Courier New" w:cs="Courier New"/>
          <w:sz w:val="20"/>
          <w:szCs w:val="20"/>
        </w:rPr>
        <w:t>503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3657966</w:t>
      </w:r>
    </w:p>
    <w:p w14:paraId="60EBE650" w14:textId="1FDE376D" w:rsidR="00261347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A30837">
        <w:rPr>
          <w:rFonts w:ascii="Courier New" w:eastAsia="Times New Roman" w:hAnsi="Courier New" w:cs="Courier New"/>
          <w:sz w:val="20"/>
          <w:szCs w:val="20"/>
        </w:rPr>
        <w:t>25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1131029</w:t>
      </w:r>
    </w:p>
    <w:p w14:paraId="2A2F98AB" w14:textId="77777777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F0093D6" w14:textId="6F0743AD" w:rsidR="00F33F68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04BC2A34" w14:textId="41ABC529" w:rsidR="00375BC8" w:rsidRDefault="00375BC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FCF91D" w14:textId="77777777" w:rsidR="00375BC8" w:rsidRDefault="00375BC8" w:rsidP="00375BC8">
      <w:pPr>
        <w:pStyle w:val="HTMLPreformatted"/>
      </w:pPr>
      <w:r>
        <w:t xml:space="preserve">data </w:t>
      </w:r>
      <w:proofErr w:type="spellStart"/>
      <w:proofErr w:type="gramStart"/>
      <w:r>
        <w:t>TwoStates</w:t>
      </w:r>
      <w:proofErr w:type="spellEnd"/>
      <w:r>
        <w:t>;</w:t>
      </w:r>
      <w:proofErr w:type="gramEnd"/>
    </w:p>
    <w:p w14:paraId="12EDA3C8" w14:textId="121869EA" w:rsidR="00375BC8" w:rsidRDefault="00375BC8" w:rsidP="00375BC8">
      <w:pPr>
        <w:pStyle w:val="HTMLPreformatted"/>
      </w:pPr>
      <w:r>
        <w:t xml:space="preserve">   length State $ </w:t>
      </w:r>
      <w:r w:rsidR="00A507E2">
        <w:t>20</w:t>
      </w:r>
      <w:proofErr w:type="gramStart"/>
      <w:r>
        <w:t>.;</w:t>
      </w:r>
      <w:proofErr w:type="gramEnd"/>
    </w:p>
    <w:p w14:paraId="41B0F424" w14:textId="17BD1637" w:rsidR="00375BC8" w:rsidRDefault="00375BC8" w:rsidP="00375BC8">
      <w:pPr>
        <w:pStyle w:val="HTMLPreformatted"/>
      </w:pPr>
      <w:r>
        <w:t xml:space="preserve">   set Florida20</w:t>
      </w:r>
      <w:r w:rsidR="00E412F7">
        <w:t>05</w:t>
      </w:r>
      <w:r>
        <w:t xml:space="preserve"> </w:t>
      </w:r>
      <w:proofErr w:type="gramStart"/>
      <w:r>
        <w:t>NewYork20</w:t>
      </w:r>
      <w:r w:rsidR="00E412F7">
        <w:t>05</w:t>
      </w:r>
      <w:r>
        <w:t>;</w:t>
      </w:r>
      <w:proofErr w:type="gramEnd"/>
    </w:p>
    <w:p w14:paraId="3C92E3AB" w14:textId="77777777" w:rsidR="00375BC8" w:rsidRDefault="00375BC8" w:rsidP="00375BC8">
      <w:pPr>
        <w:pStyle w:val="HTMLPreformatted"/>
      </w:pPr>
      <w:proofErr w:type="gramStart"/>
      <w:r>
        <w:t>run;</w:t>
      </w:r>
      <w:proofErr w:type="gramEnd"/>
    </w:p>
    <w:p w14:paraId="75B79F8A" w14:textId="77777777" w:rsidR="00375BC8" w:rsidRPr="00340A93" w:rsidRDefault="00375BC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8A13CC" w14:textId="0A07F330" w:rsidR="00F33F68" w:rsidRDefault="00F33F68"/>
    <w:p w14:paraId="4C4C274D" w14:textId="2B5D37BE" w:rsidR="00765617" w:rsidRDefault="00765617" w:rsidP="00765617">
      <w:pPr>
        <w:pStyle w:val="HTMLPreformatted"/>
      </w:pPr>
      <w:bookmarkStart w:id="1" w:name="_Hlk115169773"/>
      <w:r>
        <w:t xml:space="preserve">data </w:t>
      </w:r>
      <w:proofErr w:type="gramStart"/>
      <w:r>
        <w:t>US</w:t>
      </w:r>
      <w:r w:rsidR="00375BC8">
        <w:t>20</w:t>
      </w:r>
      <w:r w:rsidR="00E412F7">
        <w:t>05</w:t>
      </w:r>
      <w:r>
        <w:t>;</w:t>
      </w:r>
      <w:proofErr w:type="gramEnd"/>
    </w:p>
    <w:p w14:paraId="208CA4B1" w14:textId="6C0270AC" w:rsidR="00765617" w:rsidRDefault="00765617" w:rsidP="00765617">
      <w:pPr>
        <w:pStyle w:val="HTMLPreformatted"/>
      </w:pPr>
      <w:r>
        <w:t xml:space="preserve">   input Sex $ Age $ 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4E96ED78" w14:textId="695646EA" w:rsidR="00765617" w:rsidRDefault="00765617" w:rsidP="00765617">
      <w:pPr>
        <w:pStyle w:val="HTMLPreformatted"/>
      </w:pPr>
      <w:r>
        <w:t xml:space="preserve">   </w:t>
      </w:r>
      <w:proofErr w:type="spellStart"/>
      <w:proofErr w:type="gramStart"/>
      <w:r>
        <w:t>datalines</w:t>
      </w:r>
      <w:proofErr w:type="spellEnd"/>
      <w:r>
        <w:t>;</w:t>
      </w:r>
      <w:proofErr w:type="gramEnd"/>
    </w:p>
    <w:p w14:paraId="2DEB642A" w14:textId="77777777" w:rsidR="00765617" w:rsidRDefault="00765617" w:rsidP="00765617">
      <w:pPr>
        <w:pStyle w:val="HTMLPreformatted"/>
      </w:pPr>
    </w:p>
    <w:p w14:paraId="15ABF9B4" w14:textId="6B1FE9F2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29564085</w:t>
      </w:r>
    </w:p>
    <w:p w14:paraId="019724F1" w14:textId="578ACD53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50616918</w:t>
      </w:r>
    </w:p>
    <w:p w14:paraId="1E70EE05" w14:textId="67738E27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48936660</w:t>
      </w:r>
    </w:p>
    <w:p w14:paraId="6D67FFB2" w14:textId="45529F2A" w:rsidR="00261347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21201859</w:t>
      </w:r>
    </w:p>
    <w:p w14:paraId="2F8725DA" w14:textId="79ABCB50" w:rsidR="00375BC8" w:rsidRDefault="00375BC8" w:rsidP="00765617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bookmarkEnd w:id="1"/>
    <w:p w14:paraId="0569E4A3" w14:textId="77777777" w:rsidR="00375BC8" w:rsidRDefault="00375BC8" w:rsidP="00375BC8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n;</w:t>
      </w:r>
      <w:proofErr w:type="gramEnd"/>
    </w:p>
    <w:p w14:paraId="4A7505C6" w14:textId="77777777" w:rsidR="00375BC8" w:rsidRDefault="00375BC8" w:rsidP="00375BC8">
      <w:pPr>
        <w:pStyle w:val="HTMLPreformatted"/>
      </w:pPr>
      <w:r>
        <w:t xml:space="preserve">proc </w:t>
      </w:r>
      <w:proofErr w:type="spellStart"/>
      <w:r>
        <w:t>stdrate</w:t>
      </w:r>
      <w:proofErr w:type="spellEnd"/>
      <w:r>
        <w:t xml:space="preserve"> data=</w:t>
      </w:r>
      <w:proofErr w:type="spellStart"/>
      <w:r>
        <w:t>TwoStates</w:t>
      </w:r>
      <w:proofErr w:type="spellEnd"/>
    </w:p>
    <w:p w14:paraId="066B5E7D" w14:textId="251907EB" w:rsidR="00375BC8" w:rsidRDefault="00375BC8" w:rsidP="00375BC8">
      <w:pPr>
        <w:pStyle w:val="HTMLPreformatted"/>
      </w:pPr>
      <w:r>
        <w:t xml:space="preserve">             </w:t>
      </w:r>
      <w:proofErr w:type="spellStart"/>
      <w:r>
        <w:t>refdata</w:t>
      </w:r>
      <w:proofErr w:type="spellEnd"/>
      <w:r>
        <w:t>=US</w:t>
      </w:r>
      <w:r w:rsidR="00A507E2">
        <w:t>20</w:t>
      </w:r>
      <w:r w:rsidR="00E412F7">
        <w:t>05</w:t>
      </w:r>
    </w:p>
    <w:p w14:paraId="6014A7EB" w14:textId="77777777" w:rsidR="00375BC8" w:rsidRDefault="00375BC8" w:rsidP="00375BC8">
      <w:pPr>
        <w:pStyle w:val="HTMLPreformatted"/>
      </w:pPr>
      <w:r>
        <w:t xml:space="preserve">             method=direct</w:t>
      </w:r>
    </w:p>
    <w:p w14:paraId="137AB94A" w14:textId="71359A70" w:rsidR="00375BC8" w:rsidRDefault="00375BC8" w:rsidP="00375BC8">
      <w:pPr>
        <w:pStyle w:val="HTMLPreformatted"/>
      </w:pPr>
      <w:r>
        <w:t xml:space="preserve">             stat=rate(</w:t>
      </w:r>
      <w:proofErr w:type="spellStart"/>
      <w:r>
        <w:t>mult</w:t>
      </w:r>
      <w:proofErr w:type="spellEnd"/>
      <w:r>
        <w:t>=1000</w:t>
      </w:r>
      <w:r w:rsidR="00D520C8">
        <w:t>00</w:t>
      </w:r>
      <w:r>
        <w:t>)</w:t>
      </w:r>
    </w:p>
    <w:p w14:paraId="66231A55" w14:textId="77777777" w:rsidR="00375BC8" w:rsidRDefault="00375BC8" w:rsidP="00375BC8">
      <w:pPr>
        <w:pStyle w:val="HTMLPreformatted"/>
      </w:pPr>
      <w:r>
        <w:t xml:space="preserve">             effect</w:t>
      </w:r>
    </w:p>
    <w:p w14:paraId="6BB60F89" w14:textId="77777777" w:rsidR="00375BC8" w:rsidRDefault="00375BC8" w:rsidP="00375BC8">
      <w:pPr>
        <w:pStyle w:val="HTMLPreformatted"/>
      </w:pPr>
      <w:r>
        <w:t xml:space="preserve">             plots(only)</w:t>
      </w:r>
      <w:proofErr w:type="gramStart"/>
      <w:r>
        <w:t>=(</w:t>
      </w:r>
      <w:proofErr w:type="spellStart"/>
      <w:proofErr w:type="gramEnd"/>
      <w:r>
        <w:t>dist</w:t>
      </w:r>
      <w:proofErr w:type="spellEnd"/>
      <w:r>
        <w:t xml:space="preserve"> effect)</w:t>
      </w:r>
    </w:p>
    <w:p w14:paraId="427EE0BF" w14:textId="77777777" w:rsidR="00375BC8" w:rsidRDefault="00375BC8" w:rsidP="00375BC8">
      <w:pPr>
        <w:pStyle w:val="HTMLPreformatted"/>
      </w:pPr>
      <w:r>
        <w:t xml:space="preserve">             ;</w:t>
      </w:r>
    </w:p>
    <w:p w14:paraId="1880E178" w14:textId="392D17DE" w:rsidR="00375BC8" w:rsidRDefault="00375BC8" w:rsidP="00375BC8">
      <w:pPr>
        <w:pStyle w:val="HTMLPreformatted"/>
      </w:pPr>
      <w:r>
        <w:t xml:space="preserve">   population group=State event=</w:t>
      </w:r>
      <w:r w:rsidR="00A30837">
        <w:t>Incidence</w:t>
      </w:r>
      <w:r>
        <w:t xml:space="preserve"> total=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23568985" w14:textId="77777777" w:rsidR="00375BC8" w:rsidRDefault="00375BC8" w:rsidP="00375BC8">
      <w:pPr>
        <w:pStyle w:val="HTMLPreformatted"/>
      </w:pPr>
      <w:r>
        <w:t xml:space="preserve">   </w:t>
      </w:r>
      <w:proofErr w:type="gramStart"/>
      <w:r>
        <w:t>reference  total</w:t>
      </w:r>
      <w:proofErr w:type="gramEnd"/>
      <w:r>
        <w:t>=</w:t>
      </w:r>
      <w:proofErr w:type="spellStart"/>
      <w:r>
        <w:t>PYear</w:t>
      </w:r>
      <w:proofErr w:type="spellEnd"/>
      <w:r>
        <w:t>;</w:t>
      </w:r>
    </w:p>
    <w:p w14:paraId="49E66D63" w14:textId="77777777" w:rsidR="00375BC8" w:rsidRDefault="00375BC8" w:rsidP="00375BC8">
      <w:pPr>
        <w:pStyle w:val="HTMLPreformatted"/>
      </w:pPr>
      <w:r>
        <w:t xml:space="preserve">   strata Sex Age / </w:t>
      </w:r>
      <w:proofErr w:type="gramStart"/>
      <w:r>
        <w:t>effect;</w:t>
      </w:r>
      <w:proofErr w:type="gramEnd"/>
    </w:p>
    <w:p w14:paraId="27FF400A" w14:textId="77777777" w:rsidR="00375BC8" w:rsidRDefault="00375BC8" w:rsidP="00375BC8">
      <w:pPr>
        <w:pStyle w:val="HTMLPreformatted"/>
      </w:pPr>
      <w:proofErr w:type="gramStart"/>
      <w:r>
        <w:t>run;</w:t>
      </w:r>
      <w:proofErr w:type="gramEnd"/>
    </w:p>
    <w:p w14:paraId="064887A5" w14:textId="77777777" w:rsidR="00375BC8" w:rsidRDefault="00375BC8" w:rsidP="00375BC8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ff;</w:t>
      </w:r>
      <w:proofErr w:type="gramEnd"/>
    </w:p>
    <w:bookmarkEnd w:id="0"/>
    <w:p w14:paraId="4EA3A38A" w14:textId="77777777" w:rsidR="00375BC8" w:rsidRDefault="00375BC8" w:rsidP="00765617"/>
    <w:sectPr w:rsidR="00375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TYyNrEwNjUwMzNU0lEKTi0uzszPAykwrQUAxgc//SwAAAA="/>
  </w:docVars>
  <w:rsids>
    <w:rsidRoot w:val="00340A93"/>
    <w:rsid w:val="00245B34"/>
    <w:rsid w:val="00261347"/>
    <w:rsid w:val="00340A93"/>
    <w:rsid w:val="00367412"/>
    <w:rsid w:val="00375BC8"/>
    <w:rsid w:val="005B731C"/>
    <w:rsid w:val="0066743E"/>
    <w:rsid w:val="006F49A3"/>
    <w:rsid w:val="00724564"/>
    <w:rsid w:val="00765617"/>
    <w:rsid w:val="008031C2"/>
    <w:rsid w:val="00A30837"/>
    <w:rsid w:val="00A507E2"/>
    <w:rsid w:val="00B4696D"/>
    <w:rsid w:val="00B56511"/>
    <w:rsid w:val="00D520C8"/>
    <w:rsid w:val="00E34A66"/>
    <w:rsid w:val="00E412F7"/>
    <w:rsid w:val="00F33F68"/>
    <w:rsid w:val="00F574CA"/>
    <w:rsid w:val="00F85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3D591"/>
  <w15:chartTrackingRefBased/>
  <w15:docId w15:val="{EF4A401D-66D2-4EAB-9E89-59F9A0CEB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0A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0A9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Dhruv Patel</cp:lastModifiedBy>
  <cp:revision>3</cp:revision>
  <dcterms:created xsi:type="dcterms:W3CDTF">2022-09-27T15:07:00Z</dcterms:created>
  <dcterms:modified xsi:type="dcterms:W3CDTF">2022-09-27T15:19:00Z</dcterms:modified>
</cp:coreProperties>
</file>